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180CEA8" w14:textId="5C9514C8" w:rsidR="00D7274D" w:rsidRPr="001679E4" w:rsidRDefault="00D7274D">
      <w:pPr>
        <w:rPr>
          <w:rFonts w:ascii="Arial" w:hAnsi="Arial" w:cs="Arial"/>
          <w:color w:val="808080" w:themeColor="background1" w:themeShade="80"/>
          <w:sz w:val="20"/>
          <w:lang w:val="pt-BR"/>
        </w:rPr>
      </w:pPr>
      <w:r w:rsidRPr="00D7274D">
        <w:rPr>
          <w:rFonts w:ascii="Arial" w:hAnsi="Arial" w:cs="Arial"/>
          <w:b/>
          <w:noProof/>
          <w:color w:val="808080" w:themeColor="background1" w:themeShade="80"/>
          <w:sz w:val="144"/>
          <w:szCs w:val="44"/>
        </w:rPr>
        <w:drawing>
          <wp:anchor distT="0" distB="0" distL="114300" distR="114300" simplePos="0" relativeHeight="251658240" behindDoc="0" locked="0" layoutInCell="1" allowOverlap="1" wp14:anchorId="4F2D5B24" wp14:editId="1A0E50D8">
            <wp:simplePos x="0" y="0"/>
            <wp:positionH relativeFrom="column">
              <wp:posOffset>5142840</wp:posOffset>
            </wp:positionH>
            <wp:positionV relativeFrom="paragraph">
              <wp:posOffset>-412273</wp:posOffset>
            </wp:positionV>
            <wp:extent cx="955358" cy="561975"/>
            <wp:effectExtent l="0" t="0" r="0" b="0"/>
            <wp:wrapNone/>
            <wp:docPr id="14" name="Imagem 1" descr="marca vertic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rca vertica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5358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1679E4">
        <w:rPr>
          <w:rFonts w:ascii="Arial" w:hAnsi="Arial" w:cs="Arial"/>
          <w:color w:val="808080" w:themeColor="background1" w:themeShade="80"/>
          <w:sz w:val="44"/>
          <w:lang w:val="pt-BR"/>
        </w:rPr>
        <w:t>INTRODUÇÃO A COMPUTAÇÃO</w:t>
      </w:r>
      <w:r w:rsidRPr="001679E4">
        <w:rPr>
          <w:rFonts w:ascii="Arial" w:hAnsi="Arial" w:cs="Arial"/>
          <w:color w:val="808080" w:themeColor="background1" w:themeShade="80"/>
          <w:sz w:val="44"/>
          <w:lang w:val="pt-BR"/>
        </w:rPr>
        <w:br/>
      </w:r>
      <w:r w:rsidR="00224180">
        <w:rPr>
          <w:rFonts w:ascii="Arial" w:hAnsi="Arial" w:cs="Arial"/>
          <w:color w:val="808080" w:themeColor="background1" w:themeShade="80"/>
          <w:sz w:val="20"/>
          <w:lang w:val="pt-BR"/>
        </w:rPr>
        <w:t>Manoel Moraes</w:t>
      </w:r>
    </w:p>
    <w:p w14:paraId="4584B48F" w14:textId="06901F6D" w:rsidR="00D7274D" w:rsidRDefault="25732D8F" w:rsidP="5650C1A2">
      <w:p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5650C1A2">
        <w:rPr>
          <w:rFonts w:ascii="Arial" w:hAnsi="Arial" w:cs="Arial"/>
          <w:color w:val="808080" w:themeColor="background1" w:themeShade="80"/>
          <w:sz w:val="32"/>
          <w:szCs w:val="32"/>
          <w:lang w:val="pt-BR"/>
        </w:rPr>
        <w:t>LISTA DE EXERCÍCIOS</w:t>
      </w:r>
      <w:r w:rsidR="00D7274D" w:rsidRPr="00A94884">
        <w:rPr>
          <w:lang w:val="pt-BR"/>
        </w:rPr>
        <w:br/>
      </w:r>
      <w:r w:rsidRPr="5650C1A2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Ano 20</w:t>
      </w:r>
      <w:r w:rsidR="4F3425EA" w:rsidRPr="5650C1A2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2</w:t>
      </w:r>
      <w:r w:rsidR="00224180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5</w:t>
      </w:r>
    </w:p>
    <w:p w14:paraId="77A68243" w14:textId="5B6592F0" w:rsidR="005B7E62" w:rsidRDefault="005B7E62" w:rsidP="005B7E62">
      <w:p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</w:p>
    <w:p w14:paraId="2C452904" w14:textId="65D06734" w:rsidR="008D17E7" w:rsidRDefault="00F008DC" w:rsidP="008D17E7">
      <w:pPr>
        <w:pStyle w:val="PargrafodaLista"/>
        <w:numPr>
          <w:ilvl w:val="0"/>
          <w:numId w:val="2"/>
        </w:numP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</w:pPr>
      <w:r w:rsidRPr="00F008DC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Observe a </w:t>
      </w:r>
      <w:r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 xml:space="preserve">seguinte tabela verdade e responda com a equação </w:t>
      </w:r>
      <w:r w:rsidR="008213D6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lógica simplificada utilizando o mapa de Karnaugh</w:t>
      </w:r>
      <w:r w:rsidR="00BB1578">
        <w:rPr>
          <w:rFonts w:ascii="Arial" w:hAnsi="Arial" w:cs="Arial"/>
          <w:color w:val="808080" w:themeColor="background1" w:themeShade="80"/>
          <w:sz w:val="20"/>
          <w:szCs w:val="20"/>
          <w:lang w:val="pt-BR"/>
        </w:rPr>
        <w:t>, para cada uma variável de saída:</w:t>
      </w:r>
    </w:p>
    <w:tbl>
      <w:tblPr>
        <w:tblStyle w:val="Tabelacomgrade"/>
        <w:tblpPr w:leftFromText="141" w:rightFromText="141" w:vertAnchor="text" w:horzAnchor="margin" w:tblpXSpec="center" w:tblpY="326"/>
        <w:tblW w:w="0" w:type="auto"/>
        <w:jc w:val="center"/>
        <w:tblLook w:val="04A0" w:firstRow="1" w:lastRow="0" w:firstColumn="1" w:lastColumn="0" w:noHBand="0" w:noVBand="1"/>
      </w:tblPr>
      <w:tblGrid>
        <w:gridCol w:w="848"/>
        <w:gridCol w:w="848"/>
        <w:gridCol w:w="848"/>
        <w:gridCol w:w="848"/>
        <w:gridCol w:w="848"/>
        <w:gridCol w:w="848"/>
      </w:tblGrid>
      <w:tr w:rsidR="00BB1578" w14:paraId="773460DD" w14:textId="77777777" w:rsidTr="7A21EF43">
        <w:trPr>
          <w:trHeight w:val="416"/>
          <w:jc w:val="center"/>
        </w:trPr>
        <w:tc>
          <w:tcPr>
            <w:tcW w:w="2544" w:type="dxa"/>
            <w:gridSpan w:val="3"/>
            <w:shd w:val="clear" w:color="auto" w:fill="E7E6E6" w:themeFill="background2"/>
            <w:vAlign w:val="center"/>
          </w:tcPr>
          <w:p w14:paraId="042007F7" w14:textId="2D5E0DDA" w:rsidR="00BB1578" w:rsidRPr="007E7A8B" w:rsidRDefault="00BB1578" w:rsidP="007E7A8B">
            <w:pPr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  <w:lang w:val="pt-BR"/>
              </w:rPr>
            </w:pPr>
            <w:r w:rsidRPr="007E7A8B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  <w:lang w:val="pt-BR"/>
              </w:rPr>
              <w:t>ENTRADAS</w:t>
            </w:r>
          </w:p>
        </w:tc>
        <w:tc>
          <w:tcPr>
            <w:tcW w:w="2544" w:type="dxa"/>
            <w:gridSpan w:val="3"/>
            <w:shd w:val="clear" w:color="auto" w:fill="E7E6E6" w:themeFill="background2"/>
            <w:vAlign w:val="center"/>
          </w:tcPr>
          <w:p w14:paraId="39C93649" w14:textId="5CD33326" w:rsidR="00BB1578" w:rsidRPr="007E7A8B" w:rsidRDefault="00BB1578" w:rsidP="007E7A8B">
            <w:pPr>
              <w:jc w:val="center"/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  <w:lang w:val="pt-BR"/>
              </w:rPr>
            </w:pPr>
            <w:r w:rsidRPr="007E7A8B">
              <w:rPr>
                <w:rFonts w:ascii="Arial" w:hAnsi="Arial" w:cs="Arial"/>
                <w:b/>
                <w:bCs/>
                <w:color w:val="808080" w:themeColor="background1" w:themeShade="80"/>
                <w:sz w:val="20"/>
                <w:szCs w:val="20"/>
                <w:lang w:val="pt-BR"/>
              </w:rPr>
              <w:t>SAÍDAS</w:t>
            </w:r>
          </w:p>
        </w:tc>
      </w:tr>
      <w:tr w:rsidR="00BB1578" w14:paraId="492F310B" w14:textId="77777777" w:rsidTr="7A21EF43">
        <w:trPr>
          <w:trHeight w:val="268"/>
          <w:jc w:val="center"/>
        </w:trPr>
        <w:tc>
          <w:tcPr>
            <w:tcW w:w="848" w:type="dxa"/>
            <w:shd w:val="clear" w:color="auto" w:fill="E7E6E6" w:themeFill="background2"/>
          </w:tcPr>
          <w:p w14:paraId="23AB8970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A</w:t>
            </w:r>
          </w:p>
        </w:tc>
        <w:tc>
          <w:tcPr>
            <w:tcW w:w="848" w:type="dxa"/>
            <w:shd w:val="clear" w:color="auto" w:fill="E7E6E6" w:themeFill="background2"/>
          </w:tcPr>
          <w:p w14:paraId="06C465E2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B</w:t>
            </w:r>
          </w:p>
        </w:tc>
        <w:tc>
          <w:tcPr>
            <w:tcW w:w="848" w:type="dxa"/>
            <w:shd w:val="clear" w:color="auto" w:fill="E7E6E6" w:themeFill="background2"/>
          </w:tcPr>
          <w:p w14:paraId="37853A90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C</w:t>
            </w:r>
          </w:p>
        </w:tc>
        <w:tc>
          <w:tcPr>
            <w:tcW w:w="848" w:type="dxa"/>
            <w:shd w:val="clear" w:color="auto" w:fill="E7E6E6" w:themeFill="background2"/>
          </w:tcPr>
          <w:p w14:paraId="0D246747" w14:textId="6538B048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X</w:t>
            </w:r>
          </w:p>
        </w:tc>
        <w:tc>
          <w:tcPr>
            <w:tcW w:w="848" w:type="dxa"/>
            <w:shd w:val="clear" w:color="auto" w:fill="E7E6E6" w:themeFill="background2"/>
          </w:tcPr>
          <w:p w14:paraId="489AD4C7" w14:textId="0DE7EF4C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Y</w:t>
            </w:r>
          </w:p>
        </w:tc>
        <w:tc>
          <w:tcPr>
            <w:tcW w:w="848" w:type="dxa"/>
            <w:shd w:val="clear" w:color="auto" w:fill="E7E6E6" w:themeFill="background2"/>
          </w:tcPr>
          <w:p w14:paraId="76E1A2CB" w14:textId="15D3F255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Z</w:t>
            </w:r>
          </w:p>
        </w:tc>
      </w:tr>
      <w:tr w:rsidR="00BB1578" w14:paraId="0B1DC200" w14:textId="77777777" w:rsidTr="7A21EF43">
        <w:trPr>
          <w:trHeight w:val="280"/>
          <w:jc w:val="center"/>
        </w:trPr>
        <w:tc>
          <w:tcPr>
            <w:tcW w:w="848" w:type="dxa"/>
          </w:tcPr>
          <w:p w14:paraId="32795108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7326782B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25DD08C7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2BA67736" w14:textId="6FB4C06B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2C381FF2" w14:textId="0E2AAA78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002E4BC7" w14:textId="4ED51280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</w:tr>
      <w:tr w:rsidR="00BB1578" w14:paraId="4C2976E7" w14:textId="77777777" w:rsidTr="7A21EF43">
        <w:trPr>
          <w:trHeight w:val="268"/>
          <w:jc w:val="center"/>
        </w:trPr>
        <w:tc>
          <w:tcPr>
            <w:tcW w:w="848" w:type="dxa"/>
          </w:tcPr>
          <w:p w14:paraId="0FA83007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42473CF9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41FAEF24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52B50F98" w14:textId="6AB9A9D2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07241A0E" w14:textId="15DA774B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0F084AC7" w14:textId="5F3391F6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</w:tr>
      <w:tr w:rsidR="00BB1578" w14:paraId="1427159C" w14:textId="77777777" w:rsidTr="7A21EF43">
        <w:trPr>
          <w:trHeight w:val="268"/>
          <w:jc w:val="center"/>
        </w:trPr>
        <w:tc>
          <w:tcPr>
            <w:tcW w:w="848" w:type="dxa"/>
          </w:tcPr>
          <w:p w14:paraId="6DC3681D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7C7E0576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09A4737C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04EF1A04" w14:textId="0446AEA1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63C5C73E" w14:textId="791F2679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357993C7" w14:textId="1DBA7E4A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</w:tr>
      <w:tr w:rsidR="00BB1578" w14:paraId="401187A8" w14:textId="77777777" w:rsidTr="7A21EF43">
        <w:trPr>
          <w:trHeight w:val="280"/>
          <w:jc w:val="center"/>
        </w:trPr>
        <w:tc>
          <w:tcPr>
            <w:tcW w:w="848" w:type="dxa"/>
          </w:tcPr>
          <w:p w14:paraId="3A74ACC2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291452F6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0BBF81F6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4CE95EA2" w14:textId="26A5FD61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2FE04365" w14:textId="3B13F2EF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49864BAA" w14:textId="168B93E2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</w:tr>
      <w:tr w:rsidR="00BB1578" w14:paraId="695B7755" w14:textId="77777777" w:rsidTr="7A21EF43">
        <w:trPr>
          <w:trHeight w:val="268"/>
          <w:jc w:val="center"/>
        </w:trPr>
        <w:tc>
          <w:tcPr>
            <w:tcW w:w="848" w:type="dxa"/>
          </w:tcPr>
          <w:p w14:paraId="7B8E1C22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15DA37F8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6FA1E30F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3090989B" w14:textId="48F63021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363B4A5A" w14:textId="075B81C9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1BA02295" w14:textId="03B50505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</w:tr>
      <w:tr w:rsidR="00BB1578" w14:paraId="60739F0F" w14:textId="77777777" w:rsidTr="7A21EF43">
        <w:trPr>
          <w:trHeight w:val="268"/>
          <w:jc w:val="center"/>
        </w:trPr>
        <w:tc>
          <w:tcPr>
            <w:tcW w:w="848" w:type="dxa"/>
          </w:tcPr>
          <w:p w14:paraId="74FDE379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4B0C92DD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3C6B1681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734B341E" w14:textId="27A13D2E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271B5A43" w14:textId="5C8EB005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5F627D73" w14:textId="528E41F8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</w:tr>
      <w:tr w:rsidR="00BB1578" w14:paraId="7A02ADF0" w14:textId="77777777" w:rsidTr="7A21EF43">
        <w:trPr>
          <w:trHeight w:val="280"/>
          <w:jc w:val="center"/>
        </w:trPr>
        <w:tc>
          <w:tcPr>
            <w:tcW w:w="848" w:type="dxa"/>
          </w:tcPr>
          <w:p w14:paraId="4EA9ED12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67F8B795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4BA7CC7C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7F5C8676" w14:textId="6FB4C35B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1B9F5FC5" w14:textId="69038BE7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4C29C8A1" w14:textId="3685A6EE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</w:tr>
      <w:tr w:rsidR="00BB1578" w14:paraId="06DC9C79" w14:textId="77777777" w:rsidTr="7A21EF43">
        <w:trPr>
          <w:trHeight w:val="280"/>
          <w:jc w:val="center"/>
        </w:trPr>
        <w:tc>
          <w:tcPr>
            <w:tcW w:w="848" w:type="dxa"/>
          </w:tcPr>
          <w:p w14:paraId="53D7CE24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190C21F5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017F768B" w14:textId="77777777" w:rsidR="00BB1578" w:rsidRDefault="00BB1578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11F3715D" w14:textId="04B77C5D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  <w:tc>
          <w:tcPr>
            <w:tcW w:w="848" w:type="dxa"/>
          </w:tcPr>
          <w:p w14:paraId="4350BF79" w14:textId="481AFFD3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0</w:t>
            </w:r>
          </w:p>
        </w:tc>
        <w:tc>
          <w:tcPr>
            <w:tcW w:w="848" w:type="dxa"/>
          </w:tcPr>
          <w:p w14:paraId="0BCE5D43" w14:textId="4061B826" w:rsidR="00BB1578" w:rsidRDefault="007E7A8B" w:rsidP="00BB1578">
            <w:pPr>
              <w:jc w:val="center"/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color w:val="808080" w:themeColor="background1" w:themeShade="80"/>
                <w:sz w:val="20"/>
                <w:szCs w:val="20"/>
                <w:lang w:val="pt-BR"/>
              </w:rPr>
              <w:t>1</w:t>
            </w:r>
          </w:p>
        </w:tc>
      </w:tr>
    </w:tbl>
    <w:p w14:paraId="2660BFE0" w14:textId="68ADBCC1" w:rsidR="007E7A8B" w:rsidRPr="007E7A8B" w:rsidRDefault="007E7A8B" w:rsidP="007E7A8B">
      <w:pPr>
        <w:rPr>
          <w:rFonts w:ascii="Arial" w:hAnsi="Arial" w:cs="Arial"/>
          <w:sz w:val="20"/>
          <w:szCs w:val="20"/>
          <w:lang w:val="pt-BR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828"/>
        <w:gridCol w:w="574"/>
        <w:gridCol w:w="559"/>
        <w:gridCol w:w="511"/>
        <w:gridCol w:w="590"/>
      </w:tblGrid>
      <w:tr w:rsidR="7E0348A5" w14:paraId="300506D1" w14:textId="77777777" w:rsidTr="7E0348A5">
        <w:trPr>
          <w:trHeight w:val="644"/>
          <w:jc w:val="center"/>
        </w:trPr>
        <w:tc>
          <w:tcPr>
            <w:tcW w:w="828" w:type="dxa"/>
            <w:shd w:val="clear" w:color="auto" w:fill="E7E6E6" w:themeFill="background2"/>
            <w:vAlign w:val="bottom"/>
          </w:tcPr>
          <w:p w14:paraId="6853C51D" w14:textId="0524CABA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74" w:type="dxa"/>
            <w:shd w:val="clear" w:color="auto" w:fill="E7E6E6" w:themeFill="background2"/>
            <w:vAlign w:val="bottom"/>
          </w:tcPr>
          <w:p w14:paraId="04590924" w14:textId="1E6EC08A" w:rsidR="7E0348A5" w:rsidRDefault="7E0348A5" w:rsidP="7E0348A5">
            <w:pPr>
              <w:jc w:val="center"/>
              <w:rPr>
                <w:rFonts w:ascii="Arial" w:hAnsi="Arial" w:cs="Arial"/>
                <w:sz w:val="16"/>
                <w:szCs w:val="16"/>
                <w:lang w:val="pt-BR"/>
              </w:rPr>
            </w:pPr>
            <w:r w:rsidRPr="7E0348A5">
              <w:rPr>
                <w:rFonts w:ascii="Arial" w:hAnsi="Arial" w:cs="Arial"/>
                <w:sz w:val="16"/>
                <w:szCs w:val="16"/>
                <w:lang w:val="pt-BR"/>
              </w:rPr>
              <w:t>B'C'</w:t>
            </w:r>
          </w:p>
          <w:p w14:paraId="07446815" w14:textId="2AB64954" w:rsidR="00774E0F" w:rsidRDefault="00774E0F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7E0348A5"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59" w:type="dxa"/>
            <w:shd w:val="clear" w:color="auto" w:fill="E7E6E6" w:themeFill="background2"/>
            <w:vAlign w:val="bottom"/>
          </w:tcPr>
          <w:p w14:paraId="73754B24" w14:textId="587D6451" w:rsidR="7E0348A5" w:rsidRDefault="7E0348A5" w:rsidP="7E0348A5">
            <w:pPr>
              <w:jc w:val="center"/>
              <w:rPr>
                <w:rFonts w:ascii="Arial" w:hAnsi="Arial" w:cs="Arial"/>
                <w:sz w:val="14"/>
                <w:szCs w:val="14"/>
                <w:lang w:val="pt-BR"/>
              </w:rPr>
            </w:pPr>
            <w:r w:rsidRPr="7E0348A5">
              <w:rPr>
                <w:rFonts w:ascii="Arial" w:hAnsi="Arial" w:cs="Arial"/>
                <w:sz w:val="16"/>
                <w:szCs w:val="16"/>
                <w:lang w:val="pt-BR"/>
              </w:rPr>
              <w:t>B'C</w:t>
            </w:r>
          </w:p>
          <w:p w14:paraId="75E6AD29" w14:textId="5325EE61" w:rsidR="00774E0F" w:rsidRDefault="00774E0F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7E0348A5"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11" w:type="dxa"/>
            <w:shd w:val="clear" w:color="auto" w:fill="E7E6E6" w:themeFill="background2"/>
            <w:vAlign w:val="bottom"/>
          </w:tcPr>
          <w:p w14:paraId="1C7A5F91" w14:textId="6CB64C72" w:rsidR="7E0348A5" w:rsidRDefault="7E0348A5" w:rsidP="7E0348A5">
            <w:pPr>
              <w:jc w:val="center"/>
              <w:rPr>
                <w:rFonts w:ascii="Arial" w:hAnsi="Arial" w:cs="Arial"/>
                <w:sz w:val="14"/>
                <w:szCs w:val="14"/>
                <w:lang w:val="pt-BR"/>
              </w:rPr>
            </w:pPr>
            <w:r w:rsidRPr="7E0348A5">
              <w:rPr>
                <w:rFonts w:ascii="Arial" w:hAnsi="Arial" w:cs="Arial"/>
                <w:sz w:val="16"/>
                <w:szCs w:val="16"/>
                <w:lang w:val="pt-BR"/>
              </w:rPr>
              <w:t>BC</w:t>
            </w:r>
          </w:p>
          <w:p w14:paraId="0BE7F644" w14:textId="77777777" w:rsidR="00774E0F" w:rsidRDefault="00774E0F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7E0348A5"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90" w:type="dxa"/>
            <w:shd w:val="clear" w:color="auto" w:fill="E7E6E6" w:themeFill="background2"/>
            <w:vAlign w:val="bottom"/>
          </w:tcPr>
          <w:p w14:paraId="1D7C343C" w14:textId="0B514815" w:rsidR="7E0348A5" w:rsidRDefault="7E0348A5" w:rsidP="7E0348A5">
            <w:pPr>
              <w:jc w:val="center"/>
              <w:rPr>
                <w:rFonts w:ascii="Arial" w:hAnsi="Arial" w:cs="Arial"/>
                <w:sz w:val="14"/>
                <w:szCs w:val="14"/>
                <w:lang w:val="pt-BR"/>
              </w:rPr>
            </w:pPr>
            <w:r w:rsidRPr="7E0348A5">
              <w:rPr>
                <w:rFonts w:ascii="Arial" w:hAnsi="Arial" w:cs="Arial"/>
                <w:sz w:val="16"/>
                <w:szCs w:val="16"/>
                <w:lang w:val="pt-BR"/>
              </w:rPr>
              <w:t>BC'</w:t>
            </w:r>
          </w:p>
          <w:p w14:paraId="73B3295C" w14:textId="77777777" w:rsidR="00774E0F" w:rsidRDefault="00774E0F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7E0348A5"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7E0348A5" w14:paraId="5D821A2B" w14:textId="77777777" w:rsidTr="7E0348A5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3387CC26" w14:textId="34A90B92" w:rsidR="00774E0F" w:rsidRDefault="00774E0F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7E0348A5">
              <w:rPr>
                <w:rFonts w:ascii="Arial" w:hAnsi="Arial" w:cs="Arial"/>
                <w:sz w:val="20"/>
                <w:szCs w:val="20"/>
                <w:lang w:val="pt-BR"/>
              </w:rPr>
              <w:t>A'=0</w:t>
            </w:r>
          </w:p>
        </w:tc>
        <w:tc>
          <w:tcPr>
            <w:tcW w:w="574" w:type="dxa"/>
          </w:tcPr>
          <w:p w14:paraId="18BD9B7B" w14:textId="1F3BE544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59" w:type="dxa"/>
          </w:tcPr>
          <w:p w14:paraId="7359FE9E" w14:textId="334BFE37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11" w:type="dxa"/>
          </w:tcPr>
          <w:p w14:paraId="4595257F" w14:textId="3563B852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90" w:type="dxa"/>
          </w:tcPr>
          <w:p w14:paraId="3CCE8D90" w14:textId="25AFD3EF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  <w:tr w:rsidR="7E0348A5" w14:paraId="63121FC6" w14:textId="77777777" w:rsidTr="7E0348A5">
        <w:trPr>
          <w:trHeight w:val="269"/>
          <w:jc w:val="center"/>
        </w:trPr>
        <w:tc>
          <w:tcPr>
            <w:tcW w:w="828" w:type="dxa"/>
            <w:shd w:val="clear" w:color="auto" w:fill="E7E6E6" w:themeFill="background2"/>
          </w:tcPr>
          <w:p w14:paraId="765F34FE" w14:textId="2D574E65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7E0348A5">
              <w:rPr>
                <w:rFonts w:ascii="Arial" w:hAnsi="Arial" w:cs="Arial"/>
                <w:sz w:val="20"/>
                <w:szCs w:val="20"/>
                <w:lang w:val="pt-BR"/>
              </w:rPr>
              <w:t>A=1</w:t>
            </w:r>
          </w:p>
        </w:tc>
        <w:tc>
          <w:tcPr>
            <w:tcW w:w="574" w:type="dxa"/>
          </w:tcPr>
          <w:p w14:paraId="071DF394" w14:textId="18AD2B11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59" w:type="dxa"/>
          </w:tcPr>
          <w:p w14:paraId="71C1053F" w14:textId="1AA9ED2C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11" w:type="dxa"/>
          </w:tcPr>
          <w:p w14:paraId="5B12492E" w14:textId="7A7EF86B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  <w:tc>
          <w:tcPr>
            <w:tcW w:w="590" w:type="dxa"/>
          </w:tcPr>
          <w:p w14:paraId="59690FF7" w14:textId="7C5B9888" w:rsidR="7E0348A5" w:rsidRDefault="7E0348A5" w:rsidP="7E0348A5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</w:p>
        </w:tc>
      </w:tr>
    </w:tbl>
    <w:p w14:paraId="64ABA617" w14:textId="010D2BB5" w:rsidR="00F21414" w:rsidRDefault="00F21414" w:rsidP="7E0348A5">
      <w:pPr>
        <w:rPr>
          <w:rFonts w:ascii="Arial" w:hAnsi="Arial" w:cs="Arial"/>
          <w:sz w:val="20"/>
          <w:szCs w:val="20"/>
          <w:lang w:val="pt-BR"/>
        </w:rPr>
      </w:pPr>
    </w:p>
    <w:p w14:paraId="3E2A2EF3" w14:textId="511E5CF4" w:rsidR="5650C1A2" w:rsidRDefault="5650C1A2" w:rsidP="5650C1A2">
      <w:pPr>
        <w:rPr>
          <w:rFonts w:ascii="Arial" w:hAnsi="Arial" w:cs="Arial"/>
          <w:sz w:val="20"/>
          <w:szCs w:val="20"/>
          <w:lang w:val="pt-BR"/>
        </w:rPr>
      </w:pPr>
    </w:p>
    <w:p w14:paraId="3AAFB9A0" w14:textId="28F70578" w:rsidR="5650C1A2" w:rsidRDefault="5650C1A2" w:rsidP="5650C1A2">
      <w:pPr>
        <w:rPr>
          <w:rFonts w:ascii="Arial" w:hAnsi="Arial" w:cs="Arial"/>
          <w:sz w:val="20"/>
          <w:szCs w:val="20"/>
          <w:lang w:val="pt-BR"/>
        </w:rPr>
      </w:pPr>
    </w:p>
    <w:p w14:paraId="31BB7FFF" w14:textId="234A2AE9" w:rsidR="5650C1A2" w:rsidRDefault="5650C1A2" w:rsidP="5650C1A2">
      <w:pPr>
        <w:rPr>
          <w:rFonts w:ascii="Arial" w:hAnsi="Arial" w:cs="Arial"/>
          <w:sz w:val="20"/>
          <w:szCs w:val="20"/>
          <w:lang w:val="pt-BR"/>
        </w:rPr>
      </w:pPr>
    </w:p>
    <w:p w14:paraId="4E1CFF02" w14:textId="373E46C1" w:rsidR="5650C1A2" w:rsidRDefault="5650C1A2" w:rsidP="5650C1A2">
      <w:pPr>
        <w:rPr>
          <w:rFonts w:ascii="Arial" w:hAnsi="Arial" w:cs="Arial"/>
          <w:sz w:val="20"/>
          <w:szCs w:val="20"/>
          <w:lang w:val="pt-BR"/>
        </w:rPr>
      </w:pPr>
    </w:p>
    <w:p w14:paraId="18D2F6C4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7F231777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6D45DAC2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38A6ECA5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56676368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357030D9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4E2FB8C3" w14:textId="77777777" w:rsidR="00075214" w:rsidRDefault="00075214" w:rsidP="5650C1A2">
      <w:pPr>
        <w:rPr>
          <w:rFonts w:ascii="Arial" w:hAnsi="Arial" w:cs="Arial"/>
          <w:sz w:val="20"/>
          <w:szCs w:val="20"/>
          <w:lang w:val="pt-BR"/>
        </w:rPr>
      </w:pPr>
    </w:p>
    <w:p w14:paraId="3EC49BA0" w14:textId="77777777" w:rsidR="00075214" w:rsidRDefault="00075214" w:rsidP="00075214">
      <w:pPr>
        <w:pStyle w:val="PargrafodaLista"/>
        <w:rPr>
          <w:rFonts w:ascii="Arial" w:hAnsi="Arial" w:cs="Arial"/>
          <w:sz w:val="20"/>
          <w:szCs w:val="20"/>
          <w:lang w:val="pt-BR"/>
        </w:rPr>
      </w:pPr>
    </w:p>
    <w:p w14:paraId="358D3B6E" w14:textId="20CB9FF7" w:rsidR="007E7A8B" w:rsidRDefault="007E7A8B" w:rsidP="007E7A8B">
      <w:pPr>
        <w:pStyle w:val="PargrafodaLista"/>
        <w:numPr>
          <w:ilvl w:val="0"/>
          <w:numId w:val="2"/>
        </w:numPr>
        <w:rPr>
          <w:rFonts w:ascii="Arial" w:hAnsi="Arial" w:cs="Arial"/>
          <w:sz w:val="20"/>
          <w:szCs w:val="20"/>
          <w:lang w:val="pt-BR"/>
        </w:rPr>
      </w:pPr>
      <w:r w:rsidRPr="2E6061EE">
        <w:rPr>
          <w:rFonts w:ascii="Arial" w:hAnsi="Arial" w:cs="Arial"/>
          <w:sz w:val="20"/>
          <w:szCs w:val="20"/>
          <w:lang w:val="pt-BR"/>
        </w:rPr>
        <w:lastRenderedPageBreak/>
        <w:t>Baseado no</w:t>
      </w:r>
      <w:r w:rsidR="00C845AA" w:rsidRPr="2E6061EE">
        <w:rPr>
          <w:rFonts w:ascii="Arial" w:hAnsi="Arial" w:cs="Arial"/>
          <w:sz w:val="20"/>
          <w:szCs w:val="20"/>
          <w:lang w:val="pt-BR"/>
        </w:rPr>
        <w:t>s</w:t>
      </w:r>
      <w:r w:rsidRPr="2E6061EE">
        <w:rPr>
          <w:rFonts w:ascii="Arial" w:hAnsi="Arial" w:cs="Arial"/>
          <w:sz w:val="20"/>
          <w:szCs w:val="20"/>
          <w:lang w:val="pt-BR"/>
        </w:rPr>
        <w:t xml:space="preserve"> mapa</w:t>
      </w:r>
      <w:r w:rsidR="00C845AA" w:rsidRPr="2E6061EE">
        <w:rPr>
          <w:rFonts w:ascii="Arial" w:hAnsi="Arial" w:cs="Arial"/>
          <w:sz w:val="20"/>
          <w:szCs w:val="20"/>
          <w:lang w:val="pt-BR"/>
        </w:rPr>
        <w:t>s</w:t>
      </w:r>
      <w:r w:rsidRPr="2E6061EE">
        <w:rPr>
          <w:rFonts w:ascii="Arial" w:hAnsi="Arial" w:cs="Arial"/>
          <w:sz w:val="20"/>
          <w:szCs w:val="20"/>
          <w:lang w:val="pt-BR"/>
        </w:rPr>
        <w:t xml:space="preserve"> de Karnaugh</w:t>
      </w:r>
      <w:r w:rsidR="00C845AA" w:rsidRPr="2E6061EE">
        <w:rPr>
          <w:rFonts w:ascii="Arial" w:hAnsi="Arial" w:cs="Arial"/>
          <w:sz w:val="20"/>
          <w:szCs w:val="20"/>
          <w:lang w:val="pt-BR"/>
        </w:rPr>
        <w:t xml:space="preserve"> a seguir</w:t>
      </w:r>
      <w:r w:rsidRPr="2E6061EE">
        <w:rPr>
          <w:rFonts w:ascii="Arial" w:hAnsi="Arial" w:cs="Arial"/>
          <w:sz w:val="20"/>
          <w:szCs w:val="20"/>
          <w:lang w:val="pt-BR"/>
        </w:rPr>
        <w:t xml:space="preserve">, </w:t>
      </w:r>
      <w:r w:rsidR="00C845AA" w:rsidRPr="2E6061EE">
        <w:rPr>
          <w:rFonts w:ascii="Arial" w:hAnsi="Arial" w:cs="Arial"/>
          <w:sz w:val="20"/>
          <w:szCs w:val="20"/>
          <w:lang w:val="pt-BR"/>
        </w:rPr>
        <w:t>responda qual a equação lógica simplificada de cada item:</w:t>
      </w:r>
    </w:p>
    <w:tbl>
      <w:tblPr>
        <w:tblStyle w:val="Tabelacomgrade"/>
        <w:tblpPr w:leftFromText="141" w:rightFromText="141" w:vertAnchor="text" w:horzAnchor="margin" w:tblpXSpec="center" w:tblpY="11"/>
        <w:tblW w:w="0" w:type="auto"/>
        <w:jc w:val="center"/>
        <w:tblLook w:val="04A0" w:firstRow="1" w:lastRow="0" w:firstColumn="1" w:lastColumn="0" w:noHBand="0" w:noVBand="1"/>
      </w:tblPr>
      <w:tblGrid>
        <w:gridCol w:w="828"/>
        <w:gridCol w:w="503"/>
        <w:gridCol w:w="503"/>
        <w:gridCol w:w="503"/>
        <w:gridCol w:w="503"/>
      </w:tblGrid>
      <w:tr w:rsidR="00774E0F" w14:paraId="7A5B905A" w14:textId="77777777" w:rsidTr="00F21414">
        <w:trPr>
          <w:trHeight w:val="373"/>
          <w:jc w:val="center"/>
        </w:trPr>
        <w:tc>
          <w:tcPr>
            <w:tcW w:w="828" w:type="dxa"/>
            <w:shd w:val="clear" w:color="auto" w:fill="E7E6E6" w:themeFill="background2"/>
            <w:vAlign w:val="bottom"/>
          </w:tcPr>
          <w:p w14:paraId="664A0D46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AB/CD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41EC2CF7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1C85E735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5803B02C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208A729C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00774E0F" w14:paraId="22527703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25BDCA0D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</w:tcPr>
          <w:p w14:paraId="7CFD2A36" w14:textId="30040C48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1749637D" w14:textId="55F45FB9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757A6E46" w14:textId="1B090CC2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4E578A6" w14:textId="75E4EDEC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67D4E8F1" w14:textId="77777777" w:rsidTr="00F21414">
        <w:trPr>
          <w:trHeight w:val="269"/>
          <w:jc w:val="center"/>
        </w:trPr>
        <w:tc>
          <w:tcPr>
            <w:tcW w:w="828" w:type="dxa"/>
            <w:shd w:val="clear" w:color="auto" w:fill="E7E6E6" w:themeFill="background2"/>
          </w:tcPr>
          <w:p w14:paraId="50AC678F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</w:tcPr>
          <w:p w14:paraId="010DBF01" w14:textId="2657FEE0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07654BFA" w14:textId="7D2A2C59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54207BA7" w14:textId="453B2C11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D34A618" w14:textId="17CEDC44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666EBFAE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6DF95A10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</w:tcPr>
          <w:p w14:paraId="120102F7" w14:textId="18D98D40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BDB679D" w14:textId="5A1F486C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B22E07B" w14:textId="0A166DDB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40A9E7B" w14:textId="0C35D0BE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15E34099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41BC5EBC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503" w:type="dxa"/>
          </w:tcPr>
          <w:p w14:paraId="728B3B0B" w14:textId="6D0C9ABA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626512A6" w14:textId="1798C08B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5A895BAB" w14:textId="198130B2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28EA881" w14:textId="0795C5B8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</w:tbl>
    <w:tbl>
      <w:tblPr>
        <w:tblStyle w:val="Tabelacomgrade"/>
        <w:tblpPr w:leftFromText="141" w:rightFromText="141" w:vertAnchor="text" w:horzAnchor="margin" w:tblpXSpec="center" w:tblpY="901"/>
        <w:tblOverlap w:val="never"/>
        <w:tblW w:w="0" w:type="auto"/>
        <w:tblLook w:val="04A0" w:firstRow="1" w:lastRow="0" w:firstColumn="1" w:lastColumn="0" w:noHBand="0" w:noVBand="1"/>
      </w:tblPr>
      <w:tblGrid>
        <w:gridCol w:w="828"/>
        <w:gridCol w:w="503"/>
        <w:gridCol w:w="503"/>
        <w:gridCol w:w="503"/>
        <w:gridCol w:w="503"/>
      </w:tblGrid>
      <w:tr w:rsidR="00774E0F" w14:paraId="000C9E31" w14:textId="77777777" w:rsidTr="00075214">
        <w:trPr>
          <w:trHeight w:val="373"/>
        </w:trPr>
        <w:tc>
          <w:tcPr>
            <w:tcW w:w="828" w:type="dxa"/>
            <w:shd w:val="clear" w:color="auto" w:fill="E7E6E6" w:themeFill="background2"/>
            <w:vAlign w:val="bottom"/>
          </w:tcPr>
          <w:p w14:paraId="71DCC832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AB/CD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3DF929E3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1AC8CFE5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24DC4348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310DF8C0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00774E0F" w14:paraId="1A0DD6F1" w14:textId="77777777" w:rsidTr="00075214">
        <w:trPr>
          <w:trHeight w:val="258"/>
        </w:trPr>
        <w:tc>
          <w:tcPr>
            <w:tcW w:w="828" w:type="dxa"/>
            <w:shd w:val="clear" w:color="auto" w:fill="E7E6E6" w:themeFill="background2"/>
          </w:tcPr>
          <w:p w14:paraId="7F1D795E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</w:tcPr>
          <w:p w14:paraId="28C5F480" w14:textId="6A88730A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4D41A299" w14:textId="0FB22DAA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A07A816" w14:textId="67F3C9AD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2C85265" w14:textId="0E8CEED5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37E80D2C" w14:textId="77777777" w:rsidTr="00075214">
        <w:trPr>
          <w:trHeight w:val="269"/>
        </w:trPr>
        <w:tc>
          <w:tcPr>
            <w:tcW w:w="828" w:type="dxa"/>
            <w:shd w:val="clear" w:color="auto" w:fill="E7E6E6" w:themeFill="background2"/>
          </w:tcPr>
          <w:p w14:paraId="1FFBA4C2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</w:tcPr>
          <w:p w14:paraId="13EC6BB7" w14:textId="4E05916D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FECF8A9" w14:textId="023889A8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10C5989" w14:textId="241168C9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01D3DD93" w14:textId="4FB313F4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057692A8" w14:textId="77777777" w:rsidTr="00075214">
        <w:trPr>
          <w:trHeight w:val="258"/>
        </w:trPr>
        <w:tc>
          <w:tcPr>
            <w:tcW w:w="828" w:type="dxa"/>
            <w:shd w:val="clear" w:color="auto" w:fill="E7E6E6" w:themeFill="background2"/>
          </w:tcPr>
          <w:p w14:paraId="5C4E1060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</w:tcPr>
          <w:p w14:paraId="39D716FB" w14:textId="46A8E08F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0B996870" w14:textId="57BBB640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17484E95" w14:textId="4AEDA522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4BFB5EF4" w14:textId="00425A11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0F0BD8BD" w14:textId="77777777" w:rsidTr="00075214">
        <w:trPr>
          <w:trHeight w:val="258"/>
        </w:trPr>
        <w:tc>
          <w:tcPr>
            <w:tcW w:w="828" w:type="dxa"/>
            <w:shd w:val="clear" w:color="auto" w:fill="E7E6E6" w:themeFill="background2"/>
          </w:tcPr>
          <w:p w14:paraId="30E4EC9B" w14:textId="77777777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503" w:type="dxa"/>
          </w:tcPr>
          <w:p w14:paraId="5955CB47" w14:textId="07D74161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B643BE2" w14:textId="574B8918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5F5A25D1" w14:textId="0C85F4E0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20699F2A" w14:textId="19E4F972" w:rsidR="00774E0F" w:rsidRDefault="00774E0F" w:rsidP="00075214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</w:tbl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828"/>
        <w:gridCol w:w="503"/>
        <w:gridCol w:w="503"/>
        <w:gridCol w:w="503"/>
        <w:gridCol w:w="503"/>
      </w:tblGrid>
      <w:tr w:rsidR="00774E0F" w14:paraId="5BDDF7C9" w14:textId="77777777" w:rsidTr="7A21EF43">
        <w:trPr>
          <w:trHeight w:val="373"/>
          <w:jc w:val="center"/>
        </w:trPr>
        <w:tc>
          <w:tcPr>
            <w:tcW w:w="828" w:type="dxa"/>
            <w:shd w:val="clear" w:color="auto" w:fill="E7E6E6" w:themeFill="background2"/>
            <w:vAlign w:val="bottom"/>
          </w:tcPr>
          <w:p w14:paraId="2C4430C3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AB/CD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4F0F72A5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1EADFA90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137218E4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1B31AD9C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00774E0F" w14:paraId="3ABAF718" w14:textId="77777777" w:rsidTr="7A21EF43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6D77CA1C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</w:tcPr>
          <w:p w14:paraId="27918A30" w14:textId="0A0FFFC9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156F0A37" w14:textId="58B0847F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5FE78AFD" w14:textId="73C0F576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50CBEFCA" w14:textId="06D7E052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50C4C9DA" w14:textId="77777777" w:rsidTr="7A21EF43">
        <w:trPr>
          <w:trHeight w:val="269"/>
          <w:jc w:val="center"/>
        </w:trPr>
        <w:tc>
          <w:tcPr>
            <w:tcW w:w="828" w:type="dxa"/>
            <w:shd w:val="clear" w:color="auto" w:fill="E7E6E6" w:themeFill="background2"/>
          </w:tcPr>
          <w:p w14:paraId="31A61DF9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</w:tcPr>
          <w:p w14:paraId="4CD8B385" w14:textId="22D46BAC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06BDBE5" w14:textId="325393B0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4DFAD38" w14:textId="07C03514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04050CB2" w14:textId="22C557A6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5270041A" w14:textId="77777777" w:rsidTr="7A21EF43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28808B16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</w:tcPr>
          <w:p w14:paraId="66648B21" w14:textId="70D682D8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A3A5D69" w14:textId="4B55867A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C1E589D" w14:textId="4C95AEB8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33A6636" w14:textId="255CB69E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7B21943F" w14:textId="77777777" w:rsidTr="7A21EF43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2E5A3529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503" w:type="dxa"/>
          </w:tcPr>
          <w:p w14:paraId="55B625F5" w14:textId="70668231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7DB0D75" w14:textId="279D7708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9A01919" w14:textId="5EEC30AA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DEF9485" w14:textId="2613E3E5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</w:tbl>
    <w:tbl>
      <w:tblPr>
        <w:tblStyle w:val="Tabelacomgrade"/>
        <w:tblpPr w:leftFromText="141" w:rightFromText="141" w:vertAnchor="text" w:horzAnchor="margin" w:tblpXSpec="center" w:tblpY="11"/>
        <w:tblW w:w="0" w:type="auto"/>
        <w:jc w:val="center"/>
        <w:tblLook w:val="04A0" w:firstRow="1" w:lastRow="0" w:firstColumn="1" w:lastColumn="0" w:noHBand="0" w:noVBand="1"/>
      </w:tblPr>
      <w:tblGrid>
        <w:gridCol w:w="828"/>
        <w:gridCol w:w="503"/>
        <w:gridCol w:w="503"/>
        <w:gridCol w:w="503"/>
        <w:gridCol w:w="503"/>
      </w:tblGrid>
      <w:tr w:rsidR="00774E0F" w14:paraId="609497A9" w14:textId="77777777" w:rsidTr="00F21414">
        <w:trPr>
          <w:trHeight w:val="373"/>
          <w:jc w:val="center"/>
        </w:trPr>
        <w:tc>
          <w:tcPr>
            <w:tcW w:w="828" w:type="dxa"/>
            <w:shd w:val="clear" w:color="auto" w:fill="E7E6E6" w:themeFill="background2"/>
            <w:vAlign w:val="bottom"/>
          </w:tcPr>
          <w:p w14:paraId="4CE0F673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AB/CD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6D5B885E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6B8B823F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62108DB7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301995CD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00774E0F" w14:paraId="6BB09210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3F8B2575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</w:tcPr>
          <w:p w14:paraId="5828C508" w14:textId="641A7E83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2F1BA158" w14:textId="67745BE0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520973DA" w14:textId="69F129ED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4FAE4597" w14:textId="60C7BED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74E20111" w14:textId="77777777" w:rsidTr="00F21414">
        <w:trPr>
          <w:trHeight w:val="269"/>
          <w:jc w:val="center"/>
        </w:trPr>
        <w:tc>
          <w:tcPr>
            <w:tcW w:w="828" w:type="dxa"/>
            <w:shd w:val="clear" w:color="auto" w:fill="E7E6E6" w:themeFill="background2"/>
          </w:tcPr>
          <w:p w14:paraId="6FE05257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</w:tcPr>
          <w:p w14:paraId="0BC3CE6B" w14:textId="75F59CFA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71D28741" w14:textId="6A9425A5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49BC525" w14:textId="50750A79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56E6F215" w14:textId="351FB480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08159CFE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1D4FE988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</w:tcPr>
          <w:p w14:paraId="1DBEBFBB" w14:textId="63E2518C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9CE1AB0" w14:textId="7C5F49A3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2E29CCB" w14:textId="4F801F0D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AA5DCD5" w14:textId="19899E0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78242D02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403465EF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503" w:type="dxa"/>
          </w:tcPr>
          <w:p w14:paraId="35375B5D" w14:textId="6E98F3FD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27B8DAF3" w14:textId="7CD521D3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9B45FC9" w14:textId="01340B85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17CB951D" w14:textId="44AA9FF8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</w:tbl>
    <w:tbl>
      <w:tblPr>
        <w:tblStyle w:val="Tabelacomgrade"/>
        <w:tblpPr w:leftFromText="141" w:rightFromText="141" w:vertAnchor="text" w:tblpXSpec="center" w:tblpY="1"/>
        <w:tblOverlap w:val="never"/>
        <w:tblW w:w="0" w:type="auto"/>
        <w:jc w:val="center"/>
        <w:tblLook w:val="04A0" w:firstRow="1" w:lastRow="0" w:firstColumn="1" w:lastColumn="0" w:noHBand="0" w:noVBand="1"/>
      </w:tblPr>
      <w:tblGrid>
        <w:gridCol w:w="828"/>
        <w:gridCol w:w="503"/>
        <w:gridCol w:w="503"/>
        <w:gridCol w:w="503"/>
        <w:gridCol w:w="503"/>
      </w:tblGrid>
      <w:tr w:rsidR="00774E0F" w14:paraId="1FBE8C47" w14:textId="77777777" w:rsidTr="00F21414">
        <w:trPr>
          <w:trHeight w:val="373"/>
          <w:jc w:val="center"/>
        </w:trPr>
        <w:tc>
          <w:tcPr>
            <w:tcW w:w="828" w:type="dxa"/>
            <w:shd w:val="clear" w:color="auto" w:fill="E7E6E6" w:themeFill="background2"/>
            <w:vAlign w:val="bottom"/>
          </w:tcPr>
          <w:p w14:paraId="1EDF9DC4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AB/CD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03B41B62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2F8B3467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0A6616EF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098A7531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00774E0F" w14:paraId="7DDE2545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6C185176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</w:tcPr>
          <w:p w14:paraId="7BFA1B9E" w14:textId="15F18F97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45027110" w14:textId="6F1E3EB6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09B8459D" w14:textId="7BDEB61A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D53407E" w14:textId="29FCF8EF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47999ABB" w14:textId="77777777" w:rsidTr="00F21414">
        <w:trPr>
          <w:trHeight w:val="269"/>
          <w:jc w:val="center"/>
        </w:trPr>
        <w:tc>
          <w:tcPr>
            <w:tcW w:w="828" w:type="dxa"/>
            <w:shd w:val="clear" w:color="auto" w:fill="E7E6E6" w:themeFill="background2"/>
          </w:tcPr>
          <w:p w14:paraId="4E48BFE0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</w:tcPr>
          <w:p w14:paraId="57F5DF4C" w14:textId="7658C86C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0E84482B" w14:textId="470DBE43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03D16022" w14:textId="4C308157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1261A8E9" w14:textId="68E6BB78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71E2A9FF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6AD1D897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</w:tcPr>
          <w:p w14:paraId="0F6EFED6" w14:textId="07E8486C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0331376" w14:textId="7548E0E3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27E66CA" w14:textId="0A78826F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63A33D1" w14:textId="76B2D1D8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522EC2AF" w14:textId="77777777" w:rsidTr="00F21414">
        <w:trPr>
          <w:trHeight w:val="258"/>
          <w:jc w:val="center"/>
        </w:trPr>
        <w:tc>
          <w:tcPr>
            <w:tcW w:w="828" w:type="dxa"/>
            <w:shd w:val="clear" w:color="auto" w:fill="E7E6E6" w:themeFill="background2"/>
          </w:tcPr>
          <w:p w14:paraId="1FA08A02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503" w:type="dxa"/>
          </w:tcPr>
          <w:p w14:paraId="6CDB37A1" w14:textId="752F16B2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0F21194" w14:textId="2A86A519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5199186E" w14:textId="452930D9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94B209B" w14:textId="5843C587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</w:tbl>
    <w:tbl>
      <w:tblPr>
        <w:tblStyle w:val="Tabelacomgrade"/>
        <w:tblW w:w="2840" w:type="dxa"/>
        <w:jc w:val="center"/>
        <w:tblLook w:val="04A0" w:firstRow="1" w:lastRow="0" w:firstColumn="1" w:lastColumn="0" w:noHBand="0" w:noVBand="1"/>
      </w:tblPr>
      <w:tblGrid>
        <w:gridCol w:w="840"/>
        <w:gridCol w:w="491"/>
        <w:gridCol w:w="503"/>
        <w:gridCol w:w="503"/>
        <w:gridCol w:w="503"/>
      </w:tblGrid>
      <w:tr w:rsidR="00774E0F" w14:paraId="129F60D5" w14:textId="77777777" w:rsidTr="7A21EF43">
        <w:trPr>
          <w:trHeight w:val="373"/>
          <w:jc w:val="center"/>
        </w:trPr>
        <w:tc>
          <w:tcPr>
            <w:tcW w:w="840" w:type="dxa"/>
            <w:shd w:val="clear" w:color="auto" w:fill="E7E6E6" w:themeFill="background2"/>
            <w:vAlign w:val="bottom"/>
          </w:tcPr>
          <w:p w14:paraId="66EF8E76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AB/CD</w:t>
            </w:r>
          </w:p>
        </w:tc>
        <w:tc>
          <w:tcPr>
            <w:tcW w:w="491" w:type="dxa"/>
            <w:shd w:val="clear" w:color="auto" w:fill="E7E6E6" w:themeFill="background2"/>
            <w:vAlign w:val="bottom"/>
          </w:tcPr>
          <w:p w14:paraId="0F392B5F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1F41A192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33E03183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503" w:type="dxa"/>
            <w:shd w:val="clear" w:color="auto" w:fill="E7E6E6" w:themeFill="background2"/>
            <w:vAlign w:val="bottom"/>
          </w:tcPr>
          <w:p w14:paraId="3AD82F67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</w:tr>
      <w:tr w:rsidR="00774E0F" w14:paraId="5606EC69" w14:textId="77777777" w:rsidTr="7A21EF43">
        <w:trPr>
          <w:trHeight w:val="258"/>
          <w:jc w:val="center"/>
        </w:trPr>
        <w:tc>
          <w:tcPr>
            <w:tcW w:w="840" w:type="dxa"/>
            <w:shd w:val="clear" w:color="auto" w:fill="E7E6E6" w:themeFill="background2"/>
          </w:tcPr>
          <w:p w14:paraId="075279C3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0</w:t>
            </w:r>
          </w:p>
        </w:tc>
        <w:tc>
          <w:tcPr>
            <w:tcW w:w="491" w:type="dxa"/>
          </w:tcPr>
          <w:p w14:paraId="0215F207" w14:textId="3AFDBDEF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1EF2B543" w14:textId="336C5743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0208017" w14:textId="5E5C6C38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59DEDE67" w14:textId="6F1880B8" w:rsidR="00774E0F" w:rsidRDefault="00A94884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31A8539B" w14:textId="77777777" w:rsidTr="7A21EF43">
        <w:trPr>
          <w:trHeight w:val="269"/>
          <w:jc w:val="center"/>
        </w:trPr>
        <w:tc>
          <w:tcPr>
            <w:tcW w:w="840" w:type="dxa"/>
            <w:shd w:val="clear" w:color="auto" w:fill="E7E6E6" w:themeFill="background2"/>
          </w:tcPr>
          <w:p w14:paraId="62A84D90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1</w:t>
            </w:r>
          </w:p>
        </w:tc>
        <w:tc>
          <w:tcPr>
            <w:tcW w:w="491" w:type="dxa"/>
          </w:tcPr>
          <w:p w14:paraId="6DB469D9" w14:textId="38975B43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3D4D902F" w14:textId="20CECCE6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63A139B5" w14:textId="29D66433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B2FBE67" w14:textId="0414B7A8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  <w:tr w:rsidR="00774E0F" w14:paraId="4A35A24D" w14:textId="77777777" w:rsidTr="7A21EF43">
        <w:trPr>
          <w:trHeight w:val="258"/>
          <w:jc w:val="center"/>
        </w:trPr>
        <w:tc>
          <w:tcPr>
            <w:tcW w:w="840" w:type="dxa"/>
            <w:shd w:val="clear" w:color="auto" w:fill="E7E6E6" w:themeFill="background2"/>
          </w:tcPr>
          <w:p w14:paraId="219C2126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1</w:t>
            </w:r>
          </w:p>
        </w:tc>
        <w:tc>
          <w:tcPr>
            <w:tcW w:w="491" w:type="dxa"/>
          </w:tcPr>
          <w:p w14:paraId="7DB07F59" w14:textId="2194ECAA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71283A6" w14:textId="6947E8A2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1C515D22" w14:textId="06B47582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786EB57E" w14:textId="540CA9DB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</w:tr>
      <w:tr w:rsidR="00774E0F" w14:paraId="206ED716" w14:textId="77777777" w:rsidTr="7A21EF43">
        <w:trPr>
          <w:trHeight w:val="258"/>
          <w:jc w:val="center"/>
        </w:trPr>
        <w:tc>
          <w:tcPr>
            <w:tcW w:w="840" w:type="dxa"/>
            <w:shd w:val="clear" w:color="auto" w:fill="E7E6E6" w:themeFill="background2"/>
          </w:tcPr>
          <w:p w14:paraId="06A043CF" w14:textId="77777777" w:rsidR="00774E0F" w:rsidRDefault="00774E0F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0</w:t>
            </w:r>
          </w:p>
        </w:tc>
        <w:tc>
          <w:tcPr>
            <w:tcW w:w="491" w:type="dxa"/>
          </w:tcPr>
          <w:p w14:paraId="4D561BE3" w14:textId="04DD2827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7B78BC70" w14:textId="335A21BB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1</w:t>
            </w:r>
          </w:p>
        </w:tc>
        <w:tc>
          <w:tcPr>
            <w:tcW w:w="503" w:type="dxa"/>
          </w:tcPr>
          <w:p w14:paraId="61E200E2" w14:textId="23CCDA4D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  <w:tc>
          <w:tcPr>
            <w:tcW w:w="503" w:type="dxa"/>
          </w:tcPr>
          <w:p w14:paraId="3648C308" w14:textId="04DF8DE0" w:rsidR="00774E0F" w:rsidRDefault="001564AA" w:rsidP="00774E0F">
            <w:pPr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sz w:val="20"/>
                <w:szCs w:val="20"/>
                <w:lang w:val="pt-BR"/>
              </w:rPr>
              <w:t>0</w:t>
            </w:r>
          </w:p>
        </w:tc>
      </w:tr>
    </w:tbl>
    <w:p w14:paraId="4705E5F1" w14:textId="113DED44" w:rsidR="00C845AA" w:rsidRPr="00C845AA" w:rsidRDefault="00C845AA" w:rsidP="00774E0F">
      <w:pPr>
        <w:tabs>
          <w:tab w:val="left" w:pos="1784"/>
        </w:tabs>
        <w:rPr>
          <w:rFonts w:ascii="Arial" w:hAnsi="Arial" w:cs="Arial"/>
          <w:sz w:val="20"/>
          <w:szCs w:val="20"/>
          <w:lang w:val="pt-BR"/>
        </w:rPr>
      </w:pPr>
    </w:p>
    <w:sectPr w:rsidR="00C845AA" w:rsidRPr="00C845AA" w:rsidSect="00D7274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CA54C6"/>
    <w:multiLevelType w:val="hybridMultilevel"/>
    <w:tmpl w:val="74DA35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7842BB"/>
    <w:multiLevelType w:val="hybridMultilevel"/>
    <w:tmpl w:val="A2B47256"/>
    <w:lvl w:ilvl="0" w:tplc="0416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C071EBF"/>
    <w:multiLevelType w:val="hybridMultilevel"/>
    <w:tmpl w:val="8640D044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D0824D9"/>
    <w:multiLevelType w:val="hybridMultilevel"/>
    <w:tmpl w:val="4584484C"/>
    <w:lvl w:ilvl="0" w:tplc="04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012BF"/>
    <w:multiLevelType w:val="multilevel"/>
    <w:tmpl w:val="4584484C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88329972">
    <w:abstractNumId w:val="0"/>
  </w:num>
  <w:num w:numId="2" w16cid:durableId="938099258">
    <w:abstractNumId w:val="3"/>
  </w:num>
  <w:num w:numId="3" w16cid:durableId="526605315">
    <w:abstractNumId w:val="2"/>
  </w:num>
  <w:num w:numId="4" w16cid:durableId="916742632">
    <w:abstractNumId w:val="1"/>
  </w:num>
  <w:num w:numId="5" w16cid:durableId="7252241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TSxMDC3tDQHEko6SsGpxcWZ+XkgBSa1ACznZ1MsAAAA"/>
  </w:docVars>
  <w:rsids>
    <w:rsidRoot w:val="00D7274D"/>
    <w:rsid w:val="00005B8B"/>
    <w:rsid w:val="00075214"/>
    <w:rsid w:val="001564AA"/>
    <w:rsid w:val="001679E4"/>
    <w:rsid w:val="0018508F"/>
    <w:rsid w:val="00185D81"/>
    <w:rsid w:val="001A7479"/>
    <w:rsid w:val="001B0A91"/>
    <w:rsid w:val="00224180"/>
    <w:rsid w:val="00385059"/>
    <w:rsid w:val="003C1A5C"/>
    <w:rsid w:val="004E115E"/>
    <w:rsid w:val="005B7E62"/>
    <w:rsid w:val="005D5DF1"/>
    <w:rsid w:val="006642F7"/>
    <w:rsid w:val="0069114F"/>
    <w:rsid w:val="00762424"/>
    <w:rsid w:val="00774E0F"/>
    <w:rsid w:val="007E7A8B"/>
    <w:rsid w:val="008213D6"/>
    <w:rsid w:val="008256B6"/>
    <w:rsid w:val="008D17E7"/>
    <w:rsid w:val="009B23CC"/>
    <w:rsid w:val="009C7295"/>
    <w:rsid w:val="009F00DA"/>
    <w:rsid w:val="00A03E7E"/>
    <w:rsid w:val="00A06409"/>
    <w:rsid w:val="00A94884"/>
    <w:rsid w:val="00AE2932"/>
    <w:rsid w:val="00AF3D9D"/>
    <w:rsid w:val="00B667EA"/>
    <w:rsid w:val="00B758CF"/>
    <w:rsid w:val="00BB1578"/>
    <w:rsid w:val="00BB4B18"/>
    <w:rsid w:val="00BB7A5C"/>
    <w:rsid w:val="00C04B65"/>
    <w:rsid w:val="00C845AA"/>
    <w:rsid w:val="00CA1CA4"/>
    <w:rsid w:val="00CA45BF"/>
    <w:rsid w:val="00D7274D"/>
    <w:rsid w:val="00D80721"/>
    <w:rsid w:val="00E278C8"/>
    <w:rsid w:val="00EB468F"/>
    <w:rsid w:val="00EC300F"/>
    <w:rsid w:val="00F008DC"/>
    <w:rsid w:val="00F21414"/>
    <w:rsid w:val="00F34038"/>
    <w:rsid w:val="02BD916C"/>
    <w:rsid w:val="13C77829"/>
    <w:rsid w:val="25732D8F"/>
    <w:rsid w:val="26373180"/>
    <w:rsid w:val="2E6061EE"/>
    <w:rsid w:val="3D89815B"/>
    <w:rsid w:val="4B4284CA"/>
    <w:rsid w:val="4E7A258C"/>
    <w:rsid w:val="4F3425EA"/>
    <w:rsid w:val="5650C1A2"/>
    <w:rsid w:val="580FFC53"/>
    <w:rsid w:val="5ED33907"/>
    <w:rsid w:val="7A21EF43"/>
    <w:rsid w:val="7BBDBFA4"/>
    <w:rsid w:val="7E034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55B1F"/>
  <w15:chartTrackingRefBased/>
  <w15:docId w15:val="{79ADAC08-0ABF-45BF-B0FE-875177687A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7274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7274D"/>
    <w:rPr>
      <w:rFonts w:ascii="Segoe UI" w:hAnsi="Segoe UI" w:cs="Segoe UI"/>
      <w:sz w:val="18"/>
      <w:szCs w:val="18"/>
    </w:rPr>
  </w:style>
  <w:style w:type="paragraph" w:styleId="PargrafodaLista">
    <w:name w:val="List Paragraph"/>
    <w:basedOn w:val="Normal"/>
    <w:uiPriority w:val="34"/>
    <w:qFormat/>
    <w:rsid w:val="00D7274D"/>
    <w:pPr>
      <w:ind w:left="720"/>
      <w:contextualSpacing/>
    </w:pPr>
  </w:style>
  <w:style w:type="character" w:styleId="Refdecomentrio">
    <w:name w:val="annotation reference"/>
    <w:basedOn w:val="Fontepargpadro"/>
    <w:uiPriority w:val="99"/>
    <w:semiHidden/>
    <w:unhideWhenUsed/>
    <w:rsid w:val="0069114F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69114F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69114F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69114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69114F"/>
    <w:rPr>
      <w:b/>
      <w:bCs/>
      <w:sz w:val="20"/>
      <w:szCs w:val="20"/>
    </w:rPr>
  </w:style>
  <w:style w:type="table" w:styleId="Tabelacomgrade">
    <w:name w:val="Table Grid"/>
    <w:basedOn w:val="Tabelanormal"/>
    <w:uiPriority w:val="39"/>
    <w:rsid w:val="001A74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6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58280-D365-4A12-8AEB-B61C73D84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2</Words>
  <Characters>768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yago Quintas</dc:creator>
  <cp:keywords/>
  <dc:description/>
  <cp:lastModifiedBy>Manoel Guilherme de Faria Moraes</cp:lastModifiedBy>
  <cp:revision>28</cp:revision>
  <dcterms:created xsi:type="dcterms:W3CDTF">2019-04-03T20:16:00Z</dcterms:created>
  <dcterms:modified xsi:type="dcterms:W3CDTF">2025-03-24T20:30:00Z</dcterms:modified>
</cp:coreProperties>
</file>